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*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* task3.c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*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*/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 xml:space="preserve">#include </w:t>
      </w:r>
      <w:r w:rsidRPr="00392CD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92CDA">
        <w:rPr>
          <w:rFonts w:ascii="Consolas" w:eastAsia="Times New Roman" w:hAnsi="Consolas" w:cs="Times New Roman"/>
          <w:color w:val="CE9178"/>
          <w:sz w:val="21"/>
          <w:szCs w:val="21"/>
        </w:rPr>
        <w:t>init.h</w:t>
      </w:r>
      <w:proofErr w:type="spellEnd"/>
      <w:r w:rsidRPr="00392CD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Handle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hadc1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Struc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_Handle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Handl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MA_Handle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</w:t>
      </w:r>
      <w:proofErr w:type="spellEnd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Declare DMA handler 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struct</w:t>
      </w:r>
      <w:proofErr w:type="spell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for ADC modul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unsigne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ADCresult1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1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X2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double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Y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Y1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vComplet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adc</w:t>
      </w:r>
      <w:proofErr w:type="spell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conversion complete flag</w:t>
      </w:r>
    </w:p>
    <w:p w:rsidR="00392CDA" w:rsidRPr="00392CDA" w:rsidRDefault="00392CDA" w:rsidP="00392CD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Function Prototyp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DA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AD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DMA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ilter(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in(</w:t>
      </w:r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Initialize the system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Sys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DA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AD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DMA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Turn on DAC at Channel 1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DA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Star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Handl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, DAC_CHANNEL_1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start ADC conversion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ADC_Start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MA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&amp;hadc1, &amp;ADCresult1,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infinite loop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filter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filter()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Valu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while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vComplet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{}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hold until the ADC reading is complet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vComplete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set flag back to 0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ADCresult1 =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AD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etValu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hadc1)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Get new ADC reading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X = ADCresult1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Filter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Y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.31250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*X +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.240385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*X1+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.312500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*X2+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0.296875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*Y1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Valu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</w:t>
      </w:r>
      <w:proofErr w:type="spell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proofErr w:type="spellEnd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Y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DA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SetValu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Handl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DAC_CHANNEL_1, DAC_ALIGN_12B_R,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Valu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Set DC 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valueA</w:t>
      </w:r>
      <w:proofErr w:type="spellEnd"/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Update valu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X2 = X1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X1 = X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Y1 =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Valu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DA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DAC part are the same as LAB 4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__HAL_RCC_DAC_CLK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_ChannelConf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.DAC_Trigg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AC_TRIGGER_NON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.DAC_OutputBuff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AC_OUTPUTBUFFER_EN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Handler.Instanc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AC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DA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Handl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Configure</w:t>
      </w:r>
      <w:proofErr w:type="gram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the ADC channel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DA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Channel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ACHandl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, 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, DAC_CHANNEL_1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AD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ChannelConf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__HAL_RCC_ADC1_CLK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USE ADC1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hadc1.Instance = ADC1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ClockPrescaler = ADC_CLOCK_SYNC_PCLK_DIV4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Resolution = ADC_RESOLUTION_12B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ScanConvMode = DIS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ContinuousConvMode = EN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DiscontinuousConvMode = DIS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DataAlign = ADC_DATAALIGN_RIGHT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hadc1.Init.NbrOfConversion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Enable DMA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bookmarkStart w:id="0" w:name="_GoBack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dc1.Init.DMAContinuousRequests = ENABLE;</w:t>
      </w:r>
    </w:p>
    <w:bookmarkEnd w:id="0"/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hadc1.Init.EOCSelection = ADC_EOC_SEQ_CONV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AD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hadc1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.Channel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ADC_CHANNEL_6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.Rank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gram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Choose</w:t>
      </w:r>
      <w:proofErr w:type="gram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ample time not too long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.SamplingTim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ADC_SAMPLETIME_56CYCLES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AD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Channel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hadc1, 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hannelConfig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* Available sampling times: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3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15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28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56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84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112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144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    ADC_SAMPLETIME_480CYCLES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    */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ADC_Msp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Handle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d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__HAL_RCC_GPIOA_CLK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__HAL_RCC_GPIOF_CLK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fflush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stdou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ADC GPIO 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Pin A0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Struct.Pin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PIN_6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Struct.Mod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MODE_ANALOG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Struct.Pull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PULLUP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Struct.Speed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SPEED_HIGH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A, 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Struc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DAC GPIO 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Pin A1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_Init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init.Pin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PIN_4;          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Pin4 of GPIOA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init.Mod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MODE_ANALOG;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Set Analog mod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init.Pull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GPIO_NOPULL;        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No pull up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GPIO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A,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GPIO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Initialize GPIOA Pin4 as configured abov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figureDMA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Enable DMA2 for ADC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__HAL_RCC_DMA2_CLK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ENABLE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Enable DMA2 clock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ADC uses DMA2 Stream0 channel 0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stanc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2_Stream0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Channel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CHANNEL_0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ADC peripheral to memory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Direction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PERIPH_TO_MEMORY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No need for 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increement</w:t>
      </w:r>
      <w:proofErr w:type="spellEnd"/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PeriphIn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PINC_DIS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MemIn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MINC_DIS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Data alignment is 1 byt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MemDataAlignmen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MDATAALIGN_BYT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PeriphDataAlignmen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MDATAALIGN_BYT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Mod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CIRCULAR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</w:t>
      </w:r>
      <w:proofErr w:type="gram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Circular Mod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Priority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PRIORITY_LOW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No FIFO in this lab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.Init.FIFOMod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DMA_FIFOMODE_DISABLE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 </w:t>
      </w:r>
      <w:proofErr w:type="spellStart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 xml:space="preserve"> DMA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DMA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nit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Enable Interrupt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NVIC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EnableIRQ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MA2_Stream0_IRQn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Enable link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    __HAL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LINKDMA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&amp;hadc1,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DMA_Handl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DMA2_Stream0_IRQHandler()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DMA_</w:t>
      </w:r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IRQHandler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&amp;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DMA_Handle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92CDA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void</w:t>
      </w:r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L_ADC_ConvCpltCallback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ADC_HandleTypeDef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* </w:t>
      </w:r>
      <w:proofErr w:type="spell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hadc</w:t>
      </w:r>
      <w:proofErr w:type="spell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convComplete</w:t>
      </w:r>
      <w:proofErr w:type="spellEnd"/>
      <w:proofErr w:type="gramEnd"/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392CDA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  </w:t>
      </w:r>
      <w:r w:rsidRPr="00392CDA">
        <w:rPr>
          <w:rFonts w:ascii="Consolas" w:eastAsia="Times New Roman" w:hAnsi="Consolas" w:cs="Times New Roman"/>
          <w:color w:val="6A9955"/>
          <w:sz w:val="21"/>
          <w:szCs w:val="21"/>
        </w:rPr>
        <w:t>// Set the flag once the ADC reading complete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2CD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92CDA" w:rsidRPr="00392CDA" w:rsidRDefault="00392CDA" w:rsidP="00392C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23400" w:rsidRDefault="0026668C"/>
    <w:sectPr w:rsidR="00C234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wMTE2sTQ2BrLNTZV0lIJTi4sz8/NACgxrAYij+PEsAAAA"/>
  </w:docVars>
  <w:rsids>
    <w:rsidRoot w:val="000F58A0"/>
    <w:rsid w:val="000F58A0"/>
    <w:rsid w:val="0026668C"/>
    <w:rsid w:val="00392CDA"/>
    <w:rsid w:val="004315EC"/>
    <w:rsid w:val="00CA2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2486E1-4D2A-4B7C-B656-D332408C9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72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81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8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6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0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0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04</Words>
  <Characters>401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ejar1551@gmail.com</dc:creator>
  <cp:keywords/>
  <dc:description/>
  <cp:lastModifiedBy>ricejar1551@gmail.com</cp:lastModifiedBy>
  <cp:revision>3</cp:revision>
  <dcterms:created xsi:type="dcterms:W3CDTF">2021-11-20T01:12:00Z</dcterms:created>
  <dcterms:modified xsi:type="dcterms:W3CDTF">2021-11-20T02:34:00Z</dcterms:modified>
</cp:coreProperties>
</file>